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3E504D">
      <w:pPr>
        <w:pStyle w:val="Title"/>
      </w:pPr>
      <w:bookmarkStart w:id="0" w:name="section-1"/>
      <w:bookmarkEnd w:id="0"/>
      <w:r>
        <w:t>Title Style</w:t>
      </w:r>
    </w:p>
    <w:p w14:paraId="6742A22B" w14:textId="00B47EFE" w:rsidR="005C64C7" w:rsidRDefault="00876E23" w:rsidP="003E504D">
      <w:pPr>
        <w:pStyle w:val="Subtitle"/>
      </w:pPr>
      <w:r>
        <w:t>Author</w:t>
      </w:r>
      <w:r w:rsidR="005C64C7">
        <w:t xml:space="preserve"> Style</w:t>
      </w:r>
    </w:p>
    <w:p w14:paraId="788D1D1D" w14:textId="553E0873" w:rsidR="00876E23" w:rsidRPr="00876E23" w:rsidRDefault="00876E23" w:rsidP="00876E23">
      <w:pPr>
        <w:pStyle w:val="Author"/>
      </w:pPr>
      <w:r>
        <w:t>Affiliation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489FF26C" w14:textId="23D7E34A" w:rsidR="001A4B69" w:rsidRDefault="001A4B69" w:rsidP="003E504D">
      <w:pPr>
        <w:pStyle w:val="Abstract"/>
      </w:pPr>
      <w:r>
        <w:t xml:space="preserve">This is the abstract </w:t>
      </w:r>
      <w:bookmarkStart w:id="1" w:name="_GoBack"/>
      <w:bookmarkEnd w:id="1"/>
      <w:r>
        <w:t xml:space="preserve">(summary) style. </w:t>
      </w:r>
    </w:p>
    <w:p w14:paraId="0B364ACB" w14:textId="3BE20A44" w:rsidR="005E2883" w:rsidRPr="005E2883" w:rsidRDefault="008A24F5" w:rsidP="00F73CB9">
      <w:pPr>
        <w:pStyle w:val="FirstParagraph"/>
        <w:jc w:val="both"/>
      </w:pPr>
      <w:r>
        <w:t>First paragraph style</w:t>
      </w:r>
    </w:p>
    <w:p w14:paraId="46025DC2" w14:textId="026EC56F" w:rsidR="002B41DC" w:rsidRDefault="00E154A2" w:rsidP="003E504D">
      <w:pPr>
        <w:pStyle w:val="Heading1"/>
      </w:pPr>
      <w:r>
        <w:t>Heading 1</w:t>
      </w:r>
    </w:p>
    <w:p w14:paraId="055BF56D" w14:textId="7B2675C7" w:rsidR="00E154A2" w:rsidRDefault="00E154A2" w:rsidP="003E504D">
      <w:pPr>
        <w:pStyle w:val="Heading2"/>
      </w:pPr>
      <w:r>
        <w:t>Heading 2</w:t>
      </w:r>
    </w:p>
    <w:p w14:paraId="6E98E84C" w14:textId="5FBA79B8" w:rsidR="00E154A2" w:rsidRDefault="00E154A2" w:rsidP="003E504D">
      <w:pPr>
        <w:pStyle w:val="Heading3"/>
      </w:pPr>
      <w:r>
        <w:t>Heading 3</w:t>
      </w:r>
    </w:p>
    <w:p w14:paraId="7B14958F" w14:textId="197050A3" w:rsidR="00E154A2" w:rsidRDefault="00E154A2" w:rsidP="003E504D">
      <w:pPr>
        <w:pStyle w:val="Heading4"/>
      </w:pPr>
      <w:r>
        <w:t>Heading 4</w:t>
      </w:r>
    </w:p>
    <w:p w14:paraId="0FDC81E8" w14:textId="04D24F44" w:rsidR="00E154A2" w:rsidRPr="00E154A2" w:rsidRDefault="00E154A2" w:rsidP="003E504D">
      <w:pPr>
        <w:pStyle w:val="Heading5"/>
      </w:pPr>
      <w:r>
        <w:t>Heading 5</w:t>
      </w:r>
    </w:p>
    <w:p w14:paraId="63D3C473" w14:textId="786C05EB" w:rsidR="002B41DC" w:rsidRPr="007D4103" w:rsidRDefault="00E154A2" w:rsidP="003E504D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use it as a template in </w:t>
      </w:r>
      <w:hyperlink r:id="rId7" w:history="1">
        <w:proofErr w:type="spellStart"/>
        <w:r w:rsidR="000178E7" w:rsidRPr="007671BD">
          <w:rPr>
            <w:rStyle w:val="Hyperlink"/>
          </w:rPr>
          <w:t>markdoc</w:t>
        </w:r>
        <w:proofErr w:type="spellEnd"/>
        <w:r w:rsidR="000178E7" w:rsidRPr="007671BD">
          <w:rPr>
            <w:rStyle w:val="Hyperlink"/>
          </w:rPr>
          <w:t xml:space="preserve"> </w:t>
        </w:r>
        <w:r w:rsidR="000178E7" w:rsidRPr="003E504D">
          <w:rPr>
            <w:rStyle w:val="Hyperlink"/>
          </w:rPr>
          <w:t>package</w:t>
        </w:r>
      </w:hyperlink>
      <w:r w:rsidR="002E106B">
        <w:t xml:space="preserve">.  You may also change the margins of the document. </w:t>
      </w:r>
      <w:r w:rsidR="00A737E3">
        <w:t xml:space="preserve">You can also </w:t>
      </w:r>
      <w:r w:rsidR="00A737E3" w:rsidRPr="00A737E3">
        <w:rPr>
          <w:rStyle w:val="VerbatimChar"/>
        </w:rPr>
        <w:t>include inline code</w:t>
      </w:r>
      <w:r w:rsidR="00A737E3">
        <w:t xml:space="preserve">. </w:t>
      </w:r>
      <w:r w:rsidR="00AE4EA0">
        <w:t xml:space="preserve"> </w:t>
      </w:r>
    </w:p>
    <w:p w14:paraId="06F15725" w14:textId="23CDBCA9" w:rsidR="002B41DC" w:rsidRDefault="00C672C2" w:rsidP="009C6955">
      <w:pPr>
        <w:pStyle w:val="SourceCode"/>
      </w:pPr>
      <w:bookmarkStart w:id="2" w:name="section"/>
      <w:bookmarkEnd w:id="2"/>
      <w:proofErr w:type="gramStart"/>
      <w:r>
        <w:t>1 .</w:t>
      </w:r>
      <w:proofErr w:type="gramEnd"/>
      <w:r>
        <w:t xml:space="preserve"> </w:t>
      </w:r>
      <w:proofErr w:type="spellStart"/>
      <w:r>
        <w:t>Stata</w:t>
      </w:r>
      <w:proofErr w:type="spellEnd"/>
      <w:r>
        <w:t xml:space="preserve"> commands and outputs style</w:t>
      </w:r>
    </w:p>
    <w:bookmarkStart w:id="3" w:name="section-1-1" w:displacedByCustomXml="next"/>
    <w:bookmarkEnd w:id="3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972975430"/>
        <w:docPartObj>
          <w:docPartGallery w:val="Table of Contents"/>
          <w:docPartUnique/>
        </w:docPartObj>
      </w:sdtPr>
      <w:sdtEndPr>
        <w:rPr>
          <w:rFonts w:ascii="Times New Roman" w:hAnsi="Times New Roman" w:cstheme="majorBidi"/>
        </w:rPr>
      </w:sdtEndPr>
      <w:sdtContent>
        <w:p w14:paraId="79014A76" w14:textId="77777777" w:rsidR="00AC1929" w:rsidRDefault="00AC1929" w:rsidP="003E504D">
          <w:pPr>
            <w:pStyle w:val="TOCHeading"/>
          </w:pPr>
          <w:r>
            <w:t>Table of Contents</w:t>
          </w:r>
        </w:p>
        <w:p w14:paraId="73A8DD5C" w14:textId="5BBD294C" w:rsidR="002B41DC" w:rsidRPr="003E504D" w:rsidRDefault="00AC1929" w:rsidP="003E504D">
          <w:r w:rsidRPr="00AC1929">
            <w:fldChar w:fldCharType="begin"/>
          </w:r>
          <w:r w:rsidRPr="00AC1929">
            <w:instrText>TOC \o "1-3" \h \z \u</w:instrText>
          </w:r>
          <w:r w:rsidRPr="00AC1929">
            <w:fldChar w:fldCharType="end"/>
          </w:r>
        </w:p>
      </w:sdtContent>
    </w:sdt>
    <w:bookmarkStart w:id="4" w:name="testing-mata" w:displacedByCustomXml="prev"/>
    <w:bookmarkEnd w:id="4" w:displacedByCustomXml="prev"/>
    <w:sectPr w:rsidR="002B41DC" w:rsidRPr="003E504D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78E7"/>
    <w:rsid w:val="00044E43"/>
    <w:rsid w:val="00166A7A"/>
    <w:rsid w:val="001A4B69"/>
    <w:rsid w:val="002B41DC"/>
    <w:rsid w:val="002E106B"/>
    <w:rsid w:val="002E1E68"/>
    <w:rsid w:val="002E56CB"/>
    <w:rsid w:val="002E61F9"/>
    <w:rsid w:val="00353DC7"/>
    <w:rsid w:val="00391B71"/>
    <w:rsid w:val="0039475A"/>
    <w:rsid w:val="003E504D"/>
    <w:rsid w:val="0043479E"/>
    <w:rsid w:val="00464D12"/>
    <w:rsid w:val="004E29B3"/>
    <w:rsid w:val="00590D07"/>
    <w:rsid w:val="005C64C7"/>
    <w:rsid w:val="005E2883"/>
    <w:rsid w:val="00604AE4"/>
    <w:rsid w:val="00606FBD"/>
    <w:rsid w:val="006B42CA"/>
    <w:rsid w:val="006F4709"/>
    <w:rsid w:val="00734181"/>
    <w:rsid w:val="007671BD"/>
    <w:rsid w:val="007819F0"/>
    <w:rsid w:val="007839BB"/>
    <w:rsid w:val="00784D58"/>
    <w:rsid w:val="00792324"/>
    <w:rsid w:val="007D4103"/>
    <w:rsid w:val="00876E23"/>
    <w:rsid w:val="008A24F5"/>
    <w:rsid w:val="008B3BEA"/>
    <w:rsid w:val="008B6CC9"/>
    <w:rsid w:val="008D6863"/>
    <w:rsid w:val="009B3A33"/>
    <w:rsid w:val="009C3765"/>
    <w:rsid w:val="009C6955"/>
    <w:rsid w:val="009D30E9"/>
    <w:rsid w:val="00A737E3"/>
    <w:rsid w:val="00A76505"/>
    <w:rsid w:val="00AA04B8"/>
    <w:rsid w:val="00AC1929"/>
    <w:rsid w:val="00AE4EA0"/>
    <w:rsid w:val="00B86B75"/>
    <w:rsid w:val="00BC4266"/>
    <w:rsid w:val="00BC48D5"/>
    <w:rsid w:val="00C14190"/>
    <w:rsid w:val="00C36279"/>
    <w:rsid w:val="00C41E7E"/>
    <w:rsid w:val="00C672C2"/>
    <w:rsid w:val="00C94114"/>
    <w:rsid w:val="00D64B6F"/>
    <w:rsid w:val="00DB0DD9"/>
    <w:rsid w:val="00E13DF1"/>
    <w:rsid w:val="00E154A2"/>
    <w:rsid w:val="00E315A3"/>
    <w:rsid w:val="00E53E83"/>
    <w:rsid w:val="00F10395"/>
    <w:rsid w:val="00F24C4F"/>
    <w:rsid w:val="00F73CB9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E504D"/>
    <w:pPr>
      <w:spacing w:before="180" w:after="180"/>
      <w:jc w:val="both"/>
    </w:pPr>
    <w:rPr>
      <w:rFonts w:ascii="Times New Roman" w:hAnsi="Times New Roman" w:cstheme="majorBidi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3E504D"/>
    <w:rPr>
      <w:i/>
      <w:iCs/>
      <w:color w:val="3366FF"/>
    </w:rPr>
  </w:style>
  <w:style w:type="character" w:styleId="FollowedHyperlink">
    <w:name w:val="FollowedHyperlink"/>
    <w:basedOn w:val="DefaultParagraphFont"/>
    <w:rsid w:val="003E504D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9871EB-874A-F640-B034-6DA9A8B76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86</Words>
  <Characters>49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56</cp:revision>
  <dcterms:created xsi:type="dcterms:W3CDTF">2016-02-01T18:47:00Z</dcterms:created>
  <dcterms:modified xsi:type="dcterms:W3CDTF">2016-12-09T20:26:00Z</dcterms:modified>
</cp:coreProperties>
</file>